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37FE8" w14:textId="20DC96DB" w:rsidR="00C91E95" w:rsidRDefault="003B48DC" w:rsidP="008C429F">
      <w:r>
        <w:rPr>
          <w:noProof/>
        </w:rPr>
        <w:drawing>
          <wp:anchor distT="0" distB="0" distL="114300" distR="114300" simplePos="0" relativeHeight="251658240" behindDoc="0" locked="0" layoutInCell="1" allowOverlap="1" wp14:anchorId="591C0D28" wp14:editId="522DD456">
            <wp:simplePos x="0" y="0"/>
            <wp:positionH relativeFrom="column">
              <wp:posOffset>-200025</wp:posOffset>
            </wp:positionH>
            <wp:positionV relativeFrom="paragraph">
              <wp:posOffset>72896</wp:posOffset>
            </wp:positionV>
            <wp:extent cx="5731510" cy="1840865"/>
            <wp:effectExtent l="0" t="0" r="0" b="635"/>
            <wp:wrapNone/>
            <wp:docPr id="6" name="Picture 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ombie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BCCD8A" w14:textId="3C005C74" w:rsidR="003B48DC" w:rsidRPr="003B48DC" w:rsidRDefault="008C429F" w:rsidP="003B48DC">
      <w:r>
        <w:rPr>
          <w:rFonts w:eastAsiaTheme="majorEastAsia"/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D5BA0F6" wp14:editId="29782039">
                <wp:simplePos x="0" y="0"/>
                <wp:positionH relativeFrom="column">
                  <wp:posOffset>461645</wp:posOffset>
                </wp:positionH>
                <wp:positionV relativeFrom="paragraph">
                  <wp:posOffset>123190</wp:posOffset>
                </wp:positionV>
                <wp:extent cx="12065" cy="12065"/>
                <wp:effectExtent l="38100" t="38100" r="38735" b="3873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2065" cy="12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CCAAA5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4" o:spid="_x0000_s1026" type="#_x0000_t75" style="position:absolute;margin-left:35.65pt;margin-top:9pt;width:2.3pt;height:2.3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">
                <v:imagedata r:id="rId13" o:title=""/>
              </v:shape>
            </w:pict>
          </mc:Fallback>
        </mc:AlternateContent>
      </w:r>
      <w:r w:rsidRPr="00B07AB3">
        <w:rPr>
          <w:rFonts w:eastAsiaTheme="majorEastAsia"/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0971B57F" wp14:editId="719CDA85">
                <wp:simplePos x="0" y="0"/>
                <wp:positionH relativeFrom="column">
                  <wp:posOffset>395605</wp:posOffset>
                </wp:positionH>
                <wp:positionV relativeFrom="paragraph">
                  <wp:posOffset>140206</wp:posOffset>
                </wp:positionV>
                <wp:extent cx="7620" cy="19050"/>
                <wp:effectExtent l="38100" t="38100" r="43180" b="4445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7620" cy="19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42B90E" id="Ink 11" o:spid="_x0000_s1026" type="#_x0000_t75" style="position:absolute;margin-left:30.45pt;margin-top:10.35pt;width:1.95pt;height:2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">
                <v:imagedata r:id="rId15" o:title=""/>
              </v:shape>
            </w:pict>
          </mc:Fallback>
        </mc:AlternateContent>
      </w:r>
    </w:p>
    <w:p w14:paraId="4B8EAF10" w14:textId="61AB55C1" w:rsidR="00C91E95" w:rsidRPr="00A32DE9" w:rsidRDefault="00C91E95" w:rsidP="0090603D">
      <w:pPr>
        <w:rPr>
          <w:rFonts w:eastAsiaTheme="majorEastAsia"/>
        </w:rPr>
      </w:pPr>
    </w:p>
    <w:p w14:paraId="530C0A5F" w14:textId="250CE3DD" w:rsidR="00B07AB3" w:rsidRDefault="00B07AB3" w:rsidP="0090603D">
      <w:pPr>
        <w:rPr>
          <w:rFonts w:eastAsiaTheme="majorEastAsia"/>
        </w:rPr>
      </w:pPr>
    </w:p>
    <w:p w14:paraId="070B265F" w14:textId="2C882392" w:rsidR="00B07AB3" w:rsidRDefault="00B07AB3" w:rsidP="0090603D">
      <w:pPr>
        <w:rPr>
          <w:rFonts w:eastAsiaTheme="majorEastAsia"/>
        </w:rPr>
      </w:pPr>
    </w:p>
    <w:p w14:paraId="1033255C" w14:textId="4219BF50" w:rsidR="00B07AB3" w:rsidRDefault="00B07AB3" w:rsidP="0090603D">
      <w:pPr>
        <w:rPr>
          <w:rFonts w:eastAsiaTheme="majorEastAsia"/>
          <w:sz w:val="24"/>
          <w:szCs w:val="24"/>
        </w:rPr>
      </w:pPr>
    </w:p>
    <w:p w14:paraId="70240598" w14:textId="0A4DCE71" w:rsidR="003C0C7A" w:rsidRPr="00B07AB3" w:rsidRDefault="003C0C7A" w:rsidP="0090603D">
      <w:pPr>
        <w:rPr>
          <w:rFonts w:eastAsiaTheme="majorEastAsia"/>
        </w:rPr>
      </w:pPr>
    </w:p>
    <w:p w14:paraId="31DB3F90" w14:textId="72EFFD7E" w:rsidR="001C40C9" w:rsidRPr="00B07AB3" w:rsidRDefault="001C40C9" w:rsidP="0090603D">
      <w:pPr>
        <w:rPr>
          <w:rFonts w:eastAsiaTheme="majorEastAsia"/>
        </w:rPr>
      </w:pPr>
    </w:p>
    <w:p w14:paraId="142BD264" w14:textId="34C64031" w:rsidR="001C40C9" w:rsidRPr="00B07AB3" w:rsidRDefault="001C40C9" w:rsidP="0090603D">
      <w:pPr>
        <w:rPr>
          <w:rFonts w:eastAsiaTheme="majorEastAsia"/>
        </w:rPr>
      </w:pPr>
    </w:p>
    <w:p w14:paraId="6DE58E2C" w14:textId="13EBE319" w:rsidR="001C40C9" w:rsidRPr="00B07AB3" w:rsidRDefault="001C40C9" w:rsidP="0090603D">
      <w:pPr>
        <w:rPr>
          <w:rFonts w:eastAsiaTheme="majorEastAsia"/>
        </w:rPr>
      </w:pPr>
    </w:p>
    <w:p w14:paraId="0A28EEFD" w14:textId="70BA01F1" w:rsidR="001C40C9" w:rsidRPr="00B07AB3" w:rsidRDefault="001C40C9" w:rsidP="0090603D">
      <w:pPr>
        <w:rPr>
          <w:rFonts w:eastAsiaTheme="majorEastAsia"/>
        </w:rPr>
      </w:pPr>
    </w:p>
    <w:p w14:paraId="17700C33" w14:textId="77777777" w:rsidR="001C40C9" w:rsidRPr="00B07AB3" w:rsidRDefault="001C40C9" w:rsidP="0090603D"/>
    <w:p w14:paraId="4A9DDC55" w14:textId="5D5E77BD" w:rsidR="001938FD" w:rsidRPr="008C429F" w:rsidRDefault="005C709C" w:rsidP="008C429F">
      <w:pPr>
        <w:pStyle w:val="Heading1"/>
      </w:pPr>
      <w:r w:rsidRPr="008C429F">
        <w:t xml:space="preserve">Zombie </w:t>
      </w:r>
      <w:r w:rsidR="00300AFB" w:rsidRPr="008C429F">
        <w:t>Apocalypse</w:t>
      </w:r>
    </w:p>
    <w:p w14:paraId="032A14A2" w14:textId="77777777" w:rsidR="001938FD" w:rsidRPr="00A32DE9" w:rsidRDefault="001938FD" w:rsidP="0090603D"/>
    <w:p w14:paraId="0AFC1E48" w14:textId="52C669FB" w:rsidR="00FB4A61" w:rsidRPr="00B07AB3" w:rsidRDefault="001938FD" w:rsidP="0090603D">
      <w:bookmarkStart w:id="0" w:name="description"/>
      <w:r w:rsidRPr="00A32DE9">
        <w:t xml:space="preserve">We </w:t>
      </w:r>
      <w:bookmarkEnd w:id="0"/>
      <w:r w:rsidRPr="00A32DE9">
        <w:t xml:space="preserve">seek to understand </w:t>
      </w:r>
      <w:r w:rsidR="00791E9A" w:rsidRPr="00A32DE9">
        <w:t>the rapid spread of</w:t>
      </w:r>
      <w:r w:rsidR="00E52A2F" w:rsidRPr="00A32DE9">
        <w:t xml:space="preserve"> the</w:t>
      </w:r>
      <w:r w:rsidR="00791E9A" w:rsidRPr="00A32DE9">
        <w:t xml:space="preserve"> infectious disease</w:t>
      </w:r>
      <w:r w:rsidR="007476E6" w:rsidRPr="00A32DE9">
        <w:t>,</w:t>
      </w:r>
      <w:r w:rsidR="00E52A2F" w:rsidRPr="00A32DE9">
        <w:t xml:space="preserve"> Zombiism</w:t>
      </w:r>
      <w:r w:rsidR="00791E9A" w:rsidRPr="00A32DE9">
        <w:t xml:space="preserve"> </w:t>
      </w:r>
      <w:r w:rsidR="00D571AE">
        <w:t>in</w:t>
      </w:r>
      <w:r w:rsidR="00791E9A" w:rsidRPr="00A32DE9">
        <w:t xml:space="preserve"> a large number of people in a given population within a short period of time</w:t>
      </w:r>
      <w:r w:rsidR="00145C6C" w:rsidRPr="00A32DE9">
        <w:t>.</w:t>
      </w:r>
    </w:p>
    <w:p w14:paraId="4A64CB98" w14:textId="17E36F7F" w:rsidR="00C65CBF" w:rsidRPr="00EA730A" w:rsidRDefault="00C65CBF" w:rsidP="00EA730A">
      <w:pPr>
        <w:pStyle w:val="NoSpacing"/>
        <w:rPr>
          <w:rFonts w:eastAsiaTheme="majorEastAsia"/>
          <w:color w:val="211A23"/>
        </w:rPr>
      </w:pPr>
    </w:p>
    <w:p w14:paraId="28ADDF58" w14:textId="63C98380" w:rsidR="00337C8E" w:rsidRDefault="004F2CD8" w:rsidP="0090603D">
      <w:r w:rsidRPr="0090603D">
        <w:t>You must design simulation in NetLogo that contains humans and zombies, both humans and zombies are autonomous agents.</w:t>
      </w:r>
    </w:p>
    <w:p w14:paraId="44C6B824" w14:textId="77777777" w:rsidR="00867A65" w:rsidRPr="0090603D" w:rsidRDefault="00867A65" w:rsidP="0090603D"/>
    <w:p w14:paraId="204A44A3" w14:textId="08E91006" w:rsidR="0090603D" w:rsidRDefault="004F2CD8" w:rsidP="0090603D">
      <w:r w:rsidRPr="0090603D">
        <w:t xml:space="preserve">Humans </w:t>
      </w:r>
      <w:r w:rsidR="00337C8E" w:rsidRPr="0090603D">
        <w:t xml:space="preserve">turn </w:t>
      </w:r>
      <w:r w:rsidRPr="0090603D">
        <w:t xml:space="preserve">into zombies if they are bitten by zombies. Humans will attempt to avoid zombies but if they do get into a conflict with a zombie they will kill the zombie </w:t>
      </w:r>
      <w:r w:rsidR="00337C8E" w:rsidRPr="0090603D">
        <w:t>according to</w:t>
      </w:r>
      <w:r w:rsidRPr="0090603D">
        <w:t xml:space="preserve"> a particular percentage of the time determined by the global variable</w:t>
      </w:r>
      <w:r w:rsidRPr="00337C8E">
        <w:t xml:space="preserve"> </w:t>
      </w:r>
      <w:r w:rsidRPr="0090603D">
        <w:rPr>
          <w:rStyle w:val="QuoteChar"/>
        </w:rPr>
        <w:t>convert_probability</w:t>
      </w:r>
    </w:p>
    <w:p w14:paraId="0E2DE989" w14:textId="77777777" w:rsidR="004F2CD8" w:rsidRDefault="004F2CD8" w:rsidP="008C429F"/>
    <w:p w14:paraId="381CA6A1" w14:textId="34B1687B" w:rsidR="004F2CD8" w:rsidRPr="004F2CD8" w:rsidRDefault="004F2CD8" w:rsidP="0090603D">
      <w:pPr>
        <w:pStyle w:val="Heading3"/>
      </w:pPr>
      <w:r w:rsidRPr="004F2CD8">
        <w:t>Setup Requirements</w:t>
      </w:r>
    </w:p>
    <w:p w14:paraId="1706FAA2" w14:textId="77777777" w:rsidR="004F2CD8" w:rsidRPr="0090603D" w:rsidRDefault="004F2CD8" w:rsidP="0090603D"/>
    <w:p w14:paraId="3E313EE3" w14:textId="4E4DD30A" w:rsidR="004F2CD8" w:rsidRPr="0090603D" w:rsidRDefault="004F2CD8" w:rsidP="001E1816">
      <w:pPr>
        <w:pStyle w:val="ListParagraph"/>
        <w:numPr>
          <w:ilvl w:val="0"/>
          <w:numId w:val="4"/>
        </w:numPr>
        <w:ind w:left="851" w:hanging="491"/>
      </w:pPr>
      <w:r w:rsidRPr="0090603D">
        <w:t>The world must be 101 patches wide by 101 patches high</w:t>
      </w:r>
    </w:p>
    <w:p w14:paraId="0246607D" w14:textId="7AE4A58D" w:rsidR="004F2CD8" w:rsidRPr="0090603D" w:rsidRDefault="004F2CD8" w:rsidP="001E1816">
      <w:pPr>
        <w:pStyle w:val="ListParagraph"/>
        <w:numPr>
          <w:ilvl w:val="0"/>
          <w:numId w:val="3"/>
        </w:numPr>
        <w:ind w:left="851" w:hanging="491"/>
      </w:pPr>
      <w:r w:rsidRPr="0090603D">
        <w:t>The origin of the world must be at the centre (center)</w:t>
      </w:r>
    </w:p>
    <w:p w14:paraId="60F03C9A" w14:textId="6B5C4848" w:rsidR="004F2CD8" w:rsidRPr="0090603D" w:rsidRDefault="004F2CD8" w:rsidP="001E1816">
      <w:pPr>
        <w:pStyle w:val="ListParagraph"/>
        <w:numPr>
          <w:ilvl w:val="0"/>
          <w:numId w:val="3"/>
        </w:numPr>
        <w:ind w:left="851" w:hanging="491"/>
      </w:pPr>
      <w:r w:rsidRPr="0090603D">
        <w:t>The world must wrap both horizontally and vertically</w:t>
      </w:r>
    </w:p>
    <w:p w14:paraId="7B51CBB1" w14:textId="77777777" w:rsidR="004F2CD8" w:rsidRPr="0090603D" w:rsidRDefault="004F2CD8" w:rsidP="001E1816">
      <w:pPr>
        <w:pStyle w:val="ListParagraph"/>
        <w:numPr>
          <w:ilvl w:val="0"/>
          <w:numId w:val="3"/>
        </w:numPr>
        <w:ind w:left="851" w:hanging="491"/>
      </w:pPr>
      <w:r w:rsidRPr="0090603D">
        <w:t>The patch size must be set to 5</w:t>
      </w:r>
    </w:p>
    <w:p w14:paraId="0C003DCA" w14:textId="04EF4CA7" w:rsidR="004F2CD8" w:rsidRPr="0090603D" w:rsidRDefault="004F2CD8" w:rsidP="001E1816">
      <w:pPr>
        <w:pStyle w:val="ListParagraph"/>
        <w:numPr>
          <w:ilvl w:val="0"/>
          <w:numId w:val="3"/>
        </w:numPr>
        <w:ind w:left="851" w:hanging="491"/>
      </w:pPr>
      <w:r w:rsidRPr="0090603D">
        <w:t>The framerate must be set to 30 frames per second</w:t>
      </w:r>
    </w:p>
    <w:p w14:paraId="004F24DC" w14:textId="77777777" w:rsidR="004F2CD8" w:rsidRPr="0090603D" w:rsidRDefault="004F2CD8" w:rsidP="008C429F"/>
    <w:p w14:paraId="7745C16B" w14:textId="15020789" w:rsidR="004F2CD8" w:rsidRPr="004F2CD8" w:rsidRDefault="004F2CD8" w:rsidP="0090603D">
      <w:pPr>
        <w:pStyle w:val="Heading3"/>
      </w:pPr>
      <w:r w:rsidRPr="004F2CD8">
        <w:t xml:space="preserve">Overall </w:t>
      </w:r>
      <w:r>
        <w:t>M</w:t>
      </w:r>
      <w:r w:rsidRPr="004F2CD8">
        <w:t xml:space="preserve">odel </w:t>
      </w:r>
      <w:r>
        <w:t>R</w:t>
      </w:r>
      <w:r w:rsidRPr="004F2CD8">
        <w:t>equirements</w:t>
      </w:r>
      <w:r w:rsidR="00867A65" w:rsidRPr="00867A65">
        <w:rPr>
          <w:b w:val="0"/>
          <w:bCs w:val="0"/>
        </w:rPr>
        <w:t xml:space="preserve"> </w:t>
      </w:r>
    </w:p>
    <w:p w14:paraId="5ECC5595" w14:textId="77777777" w:rsidR="004F2CD8" w:rsidRPr="004F2CD8" w:rsidRDefault="004F2CD8" w:rsidP="0090603D"/>
    <w:p w14:paraId="4A1A1A3C" w14:textId="26D51DC8" w:rsidR="004F2CD8" w:rsidRDefault="004F2CD8" w:rsidP="001E1816">
      <w:pPr>
        <w:pStyle w:val="ListParagraph"/>
        <w:numPr>
          <w:ilvl w:val="0"/>
          <w:numId w:val="5"/>
        </w:numPr>
        <w:ind w:left="851" w:hanging="425"/>
      </w:pPr>
      <w:r w:rsidRPr="00337C8E">
        <w:t>The following code must be placed the beginning of your model:</w:t>
      </w:r>
    </w:p>
    <w:p w14:paraId="58E44D55" w14:textId="77777777" w:rsidR="00EF5485" w:rsidRDefault="00EF5485" w:rsidP="00EF5485">
      <w:pPr>
        <w:pStyle w:val="ListParagraph"/>
        <w:ind w:left="851"/>
      </w:pPr>
    </w:p>
    <w:p w14:paraId="3917DB34" w14:textId="77777777" w:rsidR="00EF5485" w:rsidRPr="001E6D18" w:rsidRDefault="00EF5485" w:rsidP="00EF5485">
      <w:pPr>
        <w:ind w:left="851"/>
        <w:rPr>
          <w:rFonts w:ascii="Ayuthaya" w:hAnsi="Ayuthaya" w:cs="Ayuthaya"/>
          <w:sz w:val="20"/>
          <w:szCs w:val="20"/>
        </w:rPr>
      </w:pPr>
      <w:r w:rsidRPr="001E6D18">
        <w:rPr>
          <w:rFonts w:ascii="Ayuthaya" w:hAnsi="Ayuthaya" w:cs="Ayuthaya" w:hint="cs"/>
          <w:color w:val="118F7B"/>
          <w:sz w:val="20"/>
          <w:szCs w:val="20"/>
        </w:rPr>
        <w:t>breed</w:t>
      </w:r>
      <w:r w:rsidRPr="001E6D18">
        <w:rPr>
          <w:rFonts w:ascii="Ayuthaya" w:hAnsi="Ayuthaya" w:cs="Ayuthaya" w:hint="cs"/>
          <w:color w:val="008F00"/>
          <w:sz w:val="20"/>
          <w:szCs w:val="20"/>
        </w:rPr>
        <w:t xml:space="preserve"> </w:t>
      </w:r>
      <w:r w:rsidRPr="001E6D18">
        <w:rPr>
          <w:rFonts w:ascii="Ayuthaya" w:hAnsi="Ayuthaya" w:cs="Ayuthaya" w:hint="cs"/>
          <w:sz w:val="20"/>
          <w:szCs w:val="20"/>
        </w:rPr>
        <w:t>[humans person]</w:t>
      </w:r>
    </w:p>
    <w:p w14:paraId="5816D6D8" w14:textId="4977A140" w:rsidR="00EF5485" w:rsidRPr="001E6D18" w:rsidRDefault="00EF5485" w:rsidP="00EF5485">
      <w:pPr>
        <w:ind w:left="851"/>
        <w:rPr>
          <w:rFonts w:ascii="Ayuthaya" w:hAnsi="Ayuthaya" w:cs="Ayuthaya"/>
          <w:sz w:val="20"/>
          <w:szCs w:val="20"/>
        </w:rPr>
      </w:pPr>
      <w:r w:rsidRPr="001E6D18">
        <w:rPr>
          <w:rFonts w:ascii="Ayuthaya" w:hAnsi="Ayuthaya" w:cs="Ayuthaya" w:hint="cs"/>
          <w:color w:val="118F7B"/>
          <w:sz w:val="20"/>
          <w:szCs w:val="20"/>
        </w:rPr>
        <w:t>breed</w:t>
      </w:r>
      <w:r w:rsidRPr="001E6D18">
        <w:rPr>
          <w:rFonts w:ascii="Ayuthaya" w:hAnsi="Ayuthaya" w:cs="Ayuthaya" w:hint="cs"/>
          <w:color w:val="008F00"/>
          <w:sz w:val="20"/>
          <w:szCs w:val="20"/>
        </w:rPr>
        <w:t xml:space="preserve"> </w:t>
      </w:r>
      <w:r w:rsidRPr="001E6D18">
        <w:rPr>
          <w:rFonts w:ascii="Ayuthaya" w:hAnsi="Ayuthaya" w:cs="Ayuthaya" w:hint="cs"/>
          <w:sz w:val="20"/>
          <w:szCs w:val="20"/>
        </w:rPr>
        <w:t>[zombies zombie]</w:t>
      </w:r>
    </w:p>
    <w:p w14:paraId="5122A4C4" w14:textId="7EB4852C" w:rsidR="00EF5485" w:rsidRPr="001E6D18" w:rsidRDefault="00EF5485" w:rsidP="00EF5485">
      <w:pPr>
        <w:ind w:left="851"/>
      </w:pPr>
      <w:r w:rsidRPr="001E6D18">
        <w:rPr>
          <w:rFonts w:ascii="Ayuthaya" w:hAnsi="Ayuthaya" w:cs="Ayuthaya" w:hint="cs"/>
          <w:color w:val="118F7B"/>
          <w:sz w:val="20"/>
          <w:szCs w:val="20"/>
        </w:rPr>
        <w:t>globals</w:t>
      </w:r>
      <w:r w:rsidRPr="001E6D18">
        <w:rPr>
          <w:rFonts w:ascii="Ayuthaya" w:hAnsi="Ayuthaya" w:cs="Ayuthaya" w:hint="cs"/>
          <w:color w:val="008F00"/>
          <w:sz w:val="20"/>
          <w:szCs w:val="20"/>
        </w:rPr>
        <w:t xml:space="preserve"> </w:t>
      </w:r>
      <w:r w:rsidRPr="001E6D18">
        <w:rPr>
          <w:rFonts w:ascii="Ayuthaya" w:hAnsi="Ayuthaya" w:cs="Ayuthaya" w:hint="cs"/>
          <w:sz w:val="20"/>
          <w:szCs w:val="20"/>
        </w:rPr>
        <w:t>[convert_probability]</w:t>
      </w:r>
    </w:p>
    <w:p w14:paraId="24D86904" w14:textId="77777777" w:rsidR="0090603D" w:rsidRDefault="0090603D" w:rsidP="00EF5485"/>
    <w:p w14:paraId="0B4D4DEE" w14:textId="6882471B" w:rsidR="004F2CD8" w:rsidRPr="00337C8E" w:rsidRDefault="00F50CFF" w:rsidP="001E1816">
      <w:pPr>
        <w:pStyle w:val="ListParagraph"/>
        <w:numPr>
          <w:ilvl w:val="0"/>
          <w:numId w:val="5"/>
        </w:numPr>
        <w:ind w:left="851" w:hanging="491"/>
      </w:pPr>
      <w:r>
        <w:t>A</w:t>
      </w:r>
      <w:r w:rsidR="004F2CD8" w:rsidRPr="00337C8E">
        <w:t xml:space="preserve"> breed called humans must be used to represent the humans in the model</w:t>
      </w:r>
    </w:p>
    <w:p w14:paraId="2FB3487A" w14:textId="2BBE96A7" w:rsidR="004F2CD8" w:rsidRPr="00337C8E" w:rsidRDefault="00F50CFF" w:rsidP="001E1816">
      <w:pPr>
        <w:pStyle w:val="ListParagraph"/>
        <w:numPr>
          <w:ilvl w:val="0"/>
          <w:numId w:val="5"/>
        </w:numPr>
        <w:ind w:left="851" w:hanging="491"/>
      </w:pPr>
      <w:r>
        <w:t>A</w:t>
      </w:r>
      <w:r w:rsidR="004F2CD8" w:rsidRPr="00337C8E">
        <w:t xml:space="preserve"> breed called zombies must be used to represent the zombies in the model</w:t>
      </w:r>
    </w:p>
    <w:p w14:paraId="0BF03FD3" w14:textId="769E6E84" w:rsidR="004F2CD8" w:rsidRPr="00337C8E" w:rsidRDefault="004F2CD8" w:rsidP="001E1816">
      <w:pPr>
        <w:pStyle w:val="ListParagraph"/>
        <w:numPr>
          <w:ilvl w:val="0"/>
          <w:numId w:val="5"/>
        </w:numPr>
        <w:ind w:left="851" w:hanging="491"/>
      </w:pPr>
      <w:r w:rsidRPr="00337C8E">
        <w:t xml:space="preserve">The global variable </w:t>
      </w:r>
      <w:r w:rsidRPr="0090603D">
        <w:rPr>
          <w:rStyle w:val="QuoteChar"/>
        </w:rPr>
        <w:t>convert_probability</w:t>
      </w:r>
      <w:r w:rsidRPr="00337C8E">
        <w:t xml:space="preserve"> must be used to set the probability of a human being converted to a zombie when a zombie is encountered</w:t>
      </w:r>
    </w:p>
    <w:p w14:paraId="687406C1" w14:textId="463419A4" w:rsidR="00EF5485" w:rsidRDefault="00EF5485" w:rsidP="0090603D"/>
    <w:p w14:paraId="57C88843" w14:textId="77777777" w:rsidR="00EF5485" w:rsidRDefault="00EF5485" w:rsidP="0090603D"/>
    <w:p w14:paraId="4454F53F" w14:textId="77777777" w:rsidR="00E457B8" w:rsidRDefault="00E457B8" w:rsidP="0090603D"/>
    <w:p w14:paraId="48D5355B" w14:textId="77777777" w:rsidR="00EF5485" w:rsidRDefault="00EF5485" w:rsidP="0090603D">
      <w:pPr>
        <w:pStyle w:val="Heading3"/>
      </w:pPr>
    </w:p>
    <w:p w14:paraId="45CD00AA" w14:textId="77777777" w:rsidR="00D97FD8" w:rsidRDefault="00D97FD8" w:rsidP="0090603D">
      <w:pPr>
        <w:pStyle w:val="Heading3"/>
      </w:pPr>
    </w:p>
    <w:p w14:paraId="5139D087" w14:textId="77777777" w:rsidR="00D97FD8" w:rsidRDefault="00D97FD8" w:rsidP="0090603D">
      <w:pPr>
        <w:pStyle w:val="Heading3"/>
      </w:pPr>
    </w:p>
    <w:p w14:paraId="03C907A8" w14:textId="77777777" w:rsidR="00D97FD8" w:rsidRDefault="00D97FD8" w:rsidP="0090603D">
      <w:pPr>
        <w:pStyle w:val="Heading3"/>
      </w:pPr>
    </w:p>
    <w:p w14:paraId="345A9DEF" w14:textId="77777777" w:rsidR="00D97FD8" w:rsidRDefault="00D97FD8" w:rsidP="0090603D">
      <w:pPr>
        <w:pStyle w:val="Heading3"/>
      </w:pPr>
    </w:p>
    <w:p w14:paraId="5597BB09" w14:textId="77777777" w:rsidR="00D97FD8" w:rsidRDefault="00D97FD8" w:rsidP="0090603D">
      <w:pPr>
        <w:pStyle w:val="Heading3"/>
      </w:pPr>
    </w:p>
    <w:p w14:paraId="4D1E2E40" w14:textId="77777777" w:rsidR="00D97FD8" w:rsidRDefault="00D97FD8" w:rsidP="0090603D">
      <w:pPr>
        <w:pStyle w:val="Heading3"/>
      </w:pPr>
    </w:p>
    <w:p w14:paraId="4BE0F727" w14:textId="38EF3DAF" w:rsidR="004F2CD8" w:rsidRPr="00337C8E" w:rsidRDefault="004F2CD8" w:rsidP="0090603D">
      <w:pPr>
        <w:pStyle w:val="Heading3"/>
      </w:pPr>
      <w:r w:rsidRPr="00337C8E">
        <w:lastRenderedPageBreak/>
        <w:t xml:space="preserve">World </w:t>
      </w:r>
      <w:r w:rsidR="00337C8E" w:rsidRPr="00337C8E">
        <w:t>S</w:t>
      </w:r>
      <w:r w:rsidRPr="00337C8E">
        <w:t>etup</w:t>
      </w:r>
      <w:r w:rsidR="00867A65" w:rsidRPr="00867A65">
        <w:rPr>
          <w:b w:val="0"/>
          <w:bCs w:val="0"/>
        </w:rPr>
        <w:t xml:space="preserve"> </w:t>
      </w:r>
    </w:p>
    <w:p w14:paraId="46DC2F04" w14:textId="77777777" w:rsidR="00337C8E" w:rsidRPr="00337C8E" w:rsidRDefault="00337C8E" w:rsidP="0090603D"/>
    <w:p w14:paraId="10767A6C" w14:textId="258743D7" w:rsidR="004F2CD8" w:rsidRPr="00337C8E" w:rsidRDefault="00337C8E" w:rsidP="00867A65">
      <w:r w:rsidRPr="00337C8E">
        <w:rPr>
          <w:noProof/>
        </w:rPr>
        <w:drawing>
          <wp:anchor distT="0" distB="0" distL="114300" distR="114300" simplePos="0" relativeHeight="251676672" behindDoc="0" locked="0" layoutInCell="1" allowOverlap="1" wp14:anchorId="597BB8B3" wp14:editId="7833D862">
            <wp:simplePos x="0" y="0"/>
            <wp:positionH relativeFrom="column">
              <wp:posOffset>4086774</wp:posOffset>
            </wp:positionH>
            <wp:positionV relativeFrom="paragraph">
              <wp:posOffset>366363</wp:posOffset>
            </wp:positionV>
            <wp:extent cx="1791335" cy="179959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33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CD8" w:rsidRPr="00337C8E">
        <w:t xml:space="preserve">The model must have a function called </w:t>
      </w:r>
      <w:r w:rsidR="004F2CD8" w:rsidRPr="0090603D">
        <w:rPr>
          <w:rStyle w:val="QuoteChar"/>
          <w:rFonts w:hint="cs"/>
        </w:rPr>
        <w:t>setup_world</w:t>
      </w:r>
      <w:r w:rsidR="004F2CD8" w:rsidRPr="00337C8E">
        <w:t xml:space="preserve"> that sets up the world with the following parameters:</w:t>
      </w:r>
    </w:p>
    <w:p w14:paraId="338BED76" w14:textId="77777777" w:rsidR="00867A65" w:rsidRPr="00337C8E" w:rsidRDefault="00867A65" w:rsidP="0090603D"/>
    <w:p w14:paraId="2C434040" w14:textId="3F02A101" w:rsidR="004F2CD8" w:rsidRPr="00337C8E" w:rsidRDefault="004F2CD8" w:rsidP="001E1816">
      <w:pPr>
        <w:pStyle w:val="ListParagraph"/>
        <w:numPr>
          <w:ilvl w:val="0"/>
          <w:numId w:val="8"/>
        </w:numPr>
        <w:tabs>
          <w:tab w:val="left" w:pos="2977"/>
        </w:tabs>
        <w:ind w:left="851" w:hanging="425"/>
      </w:pPr>
      <w:r w:rsidRPr="00337C8E">
        <w:t xml:space="preserve">Creates 5 randomly placed zombies that are set to size 4, are person shaped and are red in </w:t>
      </w:r>
      <w:r w:rsidRPr="005C76D4">
        <w:rPr>
          <w:rFonts w:ascii="Ayuthaya" w:hAnsi="Ayuthaya" w:cs="Ayuthaya" w:hint="cs"/>
          <w:sz w:val="20"/>
          <w:szCs w:val="20"/>
        </w:rPr>
        <w:t>color</w:t>
      </w:r>
    </w:p>
    <w:p w14:paraId="2B04A7E0" w14:textId="442AD39A" w:rsidR="004F2CD8" w:rsidRPr="005C76D4" w:rsidRDefault="004F2CD8" w:rsidP="001E1816">
      <w:pPr>
        <w:pStyle w:val="ListParagraph"/>
        <w:numPr>
          <w:ilvl w:val="0"/>
          <w:numId w:val="8"/>
        </w:numPr>
        <w:ind w:left="851" w:hanging="425"/>
        <w:rPr>
          <w:rFonts w:ascii="Ayuthaya" w:hAnsi="Ayuthaya" w:cs="Ayuthaya"/>
          <w:sz w:val="20"/>
          <w:szCs w:val="20"/>
        </w:rPr>
      </w:pPr>
      <w:r w:rsidRPr="00337C8E">
        <w:t xml:space="preserve">Creates 15 randomly placed humans that are set to size 5, are person shaped and are blue in </w:t>
      </w:r>
      <w:r w:rsidRPr="005C76D4">
        <w:rPr>
          <w:rFonts w:ascii="Ayuthaya" w:hAnsi="Ayuthaya" w:cs="Ayuthaya"/>
          <w:sz w:val="20"/>
          <w:szCs w:val="20"/>
        </w:rPr>
        <w:t>color</w:t>
      </w:r>
    </w:p>
    <w:p w14:paraId="6CA900EF" w14:textId="3A048CB1" w:rsidR="004F2CD8" w:rsidRPr="00337C8E" w:rsidRDefault="004F2CD8" w:rsidP="001E1816">
      <w:pPr>
        <w:pStyle w:val="ListParagraph"/>
        <w:numPr>
          <w:ilvl w:val="0"/>
          <w:numId w:val="8"/>
        </w:numPr>
        <w:ind w:left="851" w:hanging="425"/>
      </w:pPr>
      <w:r w:rsidRPr="00337C8E">
        <w:t xml:space="preserve">Sets the background </w:t>
      </w:r>
      <w:r w:rsidRPr="00E457B8">
        <w:rPr>
          <w:rStyle w:val="QuoteChar"/>
        </w:rPr>
        <w:t xml:space="preserve">color </w:t>
      </w:r>
      <w:r w:rsidRPr="00337C8E">
        <w:t>of your world to green using the patches</w:t>
      </w:r>
    </w:p>
    <w:p w14:paraId="2A95B262" w14:textId="5D0AF67B" w:rsidR="004F2CD8" w:rsidRPr="00337C8E" w:rsidRDefault="004F2CD8" w:rsidP="001E1816">
      <w:pPr>
        <w:pStyle w:val="ListParagraph"/>
        <w:numPr>
          <w:ilvl w:val="0"/>
          <w:numId w:val="8"/>
        </w:numPr>
        <w:ind w:left="851" w:hanging="425"/>
      </w:pPr>
      <w:r w:rsidRPr="00337C8E">
        <w:t xml:space="preserve">Creates 100 randomly placed patches that are brown in </w:t>
      </w:r>
      <w:r w:rsidRPr="00E457B8">
        <w:rPr>
          <w:rStyle w:val="QuoteChar"/>
        </w:rPr>
        <w:t>color</w:t>
      </w:r>
      <w:r w:rsidRPr="00337C8E">
        <w:t>. These patches should represent solid blocks in your world that the agent cannot pass through</w:t>
      </w:r>
    </w:p>
    <w:p w14:paraId="4BE92042" w14:textId="089EBA4F" w:rsidR="004F2CD8" w:rsidRPr="00337C8E" w:rsidRDefault="004F2CD8" w:rsidP="001E1816">
      <w:pPr>
        <w:pStyle w:val="ListParagraph"/>
        <w:numPr>
          <w:ilvl w:val="0"/>
          <w:numId w:val="8"/>
        </w:numPr>
        <w:ind w:left="851" w:hanging="425"/>
      </w:pPr>
      <w:r w:rsidRPr="00337C8E">
        <w:t>No humans or zombies should be placed on a brown patch as this would make it impossible for the agent to move</w:t>
      </w:r>
    </w:p>
    <w:p w14:paraId="498768D4" w14:textId="77777777" w:rsidR="004F2CD8" w:rsidRPr="00337C8E" w:rsidRDefault="004F2CD8" w:rsidP="001E1816">
      <w:pPr>
        <w:pStyle w:val="ListParagraph"/>
        <w:numPr>
          <w:ilvl w:val="0"/>
          <w:numId w:val="8"/>
        </w:numPr>
        <w:ind w:left="851" w:hanging="425"/>
      </w:pPr>
      <w:r w:rsidRPr="00337C8E">
        <w:t>Humans and zombies should not be initialised within 5 patches of each other.</w:t>
      </w:r>
    </w:p>
    <w:p w14:paraId="6ACD7996" w14:textId="4C5E1236" w:rsidR="004F2CD8" w:rsidRPr="00337C8E" w:rsidRDefault="004F2CD8" w:rsidP="001E1816">
      <w:pPr>
        <w:pStyle w:val="ListParagraph"/>
        <w:numPr>
          <w:ilvl w:val="0"/>
          <w:numId w:val="8"/>
        </w:numPr>
        <w:ind w:left="851" w:hanging="425"/>
      </w:pPr>
      <w:r w:rsidRPr="00337C8E">
        <w:t xml:space="preserve">The model must clear any previous activities when the </w:t>
      </w:r>
      <w:r w:rsidRPr="005C76D4">
        <w:rPr>
          <w:rFonts w:ascii="Ayuthaya" w:hAnsi="Ayuthaya" w:cs="Ayuthaya" w:hint="cs"/>
          <w:sz w:val="20"/>
          <w:szCs w:val="20"/>
        </w:rPr>
        <w:t>setup_world</w:t>
      </w:r>
      <w:r w:rsidRPr="00337C8E">
        <w:t xml:space="preserve"> procedure is called</w:t>
      </w:r>
    </w:p>
    <w:p w14:paraId="724AD44C" w14:textId="281F9CB7" w:rsidR="008C429F" w:rsidRDefault="004F2CD8" w:rsidP="001E1816">
      <w:pPr>
        <w:pStyle w:val="ListParagraph"/>
        <w:numPr>
          <w:ilvl w:val="0"/>
          <w:numId w:val="8"/>
        </w:numPr>
        <w:ind w:left="851" w:hanging="425"/>
      </w:pPr>
      <w:r w:rsidRPr="00337C8E">
        <w:t xml:space="preserve">Your simulation must run in full when a function called </w:t>
      </w:r>
      <w:r w:rsidRPr="001E6D18">
        <w:rPr>
          <w:rFonts w:hint="cs"/>
        </w:rPr>
        <w:t>run_model</w:t>
      </w:r>
      <w:r w:rsidRPr="00337C8E">
        <w:t xml:space="preserve"> is called</w:t>
      </w:r>
      <w:r w:rsidR="00C24FE5">
        <w:t>,</w:t>
      </w:r>
      <w:r w:rsidRPr="00337C8E">
        <w:t xml:space="preserve"> must add a tick to the counter as it runs</w:t>
      </w:r>
    </w:p>
    <w:p w14:paraId="47897872" w14:textId="77777777" w:rsidR="008C587A" w:rsidRPr="00337C8E" w:rsidRDefault="008C587A" w:rsidP="008C429F">
      <w:pPr>
        <w:pStyle w:val="ListParagraph"/>
        <w:ind w:left="0"/>
      </w:pPr>
    </w:p>
    <w:p w14:paraId="0B32667E" w14:textId="3C59B134" w:rsidR="004F2CD8" w:rsidRPr="00337C8E" w:rsidRDefault="004F2CD8" w:rsidP="0090603D">
      <w:pPr>
        <w:pStyle w:val="Heading3"/>
      </w:pPr>
      <w:r w:rsidRPr="00337C8E">
        <w:t xml:space="preserve">Human </w:t>
      </w:r>
      <w:r w:rsidR="00337C8E" w:rsidRPr="00337C8E">
        <w:t>B</w:t>
      </w:r>
      <w:r w:rsidRPr="00337C8E">
        <w:t>ehaviours</w:t>
      </w:r>
      <w:r w:rsidR="00197C79" w:rsidRPr="00197C79">
        <w:rPr>
          <w:b w:val="0"/>
          <w:bCs w:val="0"/>
        </w:rPr>
        <w:t xml:space="preserve"> </w:t>
      </w:r>
    </w:p>
    <w:p w14:paraId="78784582" w14:textId="77777777" w:rsidR="00337C8E" w:rsidRPr="00337C8E" w:rsidRDefault="00337C8E" w:rsidP="0090603D"/>
    <w:p w14:paraId="2792A892" w14:textId="50EBD01C" w:rsidR="004F2CD8" w:rsidRDefault="004F2CD8" w:rsidP="004F2CD8">
      <w:pPr>
        <w:pStyle w:val="NoSpacing"/>
      </w:pPr>
      <w:r w:rsidRPr="00337C8E">
        <w:t xml:space="preserve">The human agents in your </w:t>
      </w:r>
      <w:r w:rsidR="008C587A">
        <w:t>model</w:t>
      </w:r>
      <w:r w:rsidRPr="00337C8E">
        <w:t xml:space="preserve"> must behave according to the following parameters:</w:t>
      </w:r>
    </w:p>
    <w:p w14:paraId="183A787B" w14:textId="77777777" w:rsidR="0090603D" w:rsidRPr="00337C8E" w:rsidRDefault="0090603D" w:rsidP="004F2CD8">
      <w:pPr>
        <w:pStyle w:val="NoSpacing"/>
      </w:pPr>
    </w:p>
    <w:p w14:paraId="4059B6BD" w14:textId="162CC0AE" w:rsidR="004F2CD8" w:rsidRPr="00337C8E" w:rsidRDefault="004F2CD8" w:rsidP="001E1816">
      <w:pPr>
        <w:pStyle w:val="ListParagraph"/>
        <w:numPr>
          <w:ilvl w:val="0"/>
          <w:numId w:val="9"/>
        </w:numPr>
        <w:ind w:left="851" w:hanging="425"/>
      </w:pPr>
      <w:r w:rsidRPr="00337C8E">
        <w:t>Humans must be able to move and wander in any direction</w:t>
      </w:r>
    </w:p>
    <w:p w14:paraId="4CC4585C" w14:textId="4DE89D51" w:rsidR="004F2CD8" w:rsidRPr="00337C8E" w:rsidRDefault="004F2CD8" w:rsidP="001E1816">
      <w:pPr>
        <w:pStyle w:val="ListParagraph"/>
        <w:numPr>
          <w:ilvl w:val="0"/>
          <w:numId w:val="9"/>
        </w:numPr>
        <w:ind w:left="851" w:hanging="425"/>
      </w:pPr>
      <w:r w:rsidRPr="00337C8E">
        <w:t>Humans must not be able to pass though brown patches as these are meant to represent solid structures</w:t>
      </w:r>
    </w:p>
    <w:p w14:paraId="237EAA40" w14:textId="6FE7F88D" w:rsidR="004F2CD8" w:rsidRPr="00337C8E" w:rsidRDefault="004F2CD8" w:rsidP="001E1816">
      <w:pPr>
        <w:pStyle w:val="ListParagraph"/>
        <w:numPr>
          <w:ilvl w:val="0"/>
          <w:numId w:val="9"/>
        </w:numPr>
        <w:ind w:left="851" w:hanging="425"/>
      </w:pPr>
      <w:r w:rsidRPr="00337C8E">
        <w:t>The speed at which humans move must be set at a randomly selected float value between 1 and 2 to represent variability in the agents</w:t>
      </w:r>
    </w:p>
    <w:p w14:paraId="38495062" w14:textId="56AE9C6B" w:rsidR="008C429F" w:rsidRPr="00337C8E" w:rsidRDefault="004F2CD8" w:rsidP="001E1816">
      <w:pPr>
        <w:pStyle w:val="ListParagraph"/>
        <w:numPr>
          <w:ilvl w:val="0"/>
          <w:numId w:val="9"/>
        </w:numPr>
        <w:ind w:left="851" w:hanging="425"/>
      </w:pPr>
      <w:r w:rsidRPr="00337C8E">
        <w:t>The orientation (heading) of the human must be set randomly when wandering but must be limited to a range of 90 degrees (45 to the left and 45 to the right) per step taken</w:t>
      </w:r>
    </w:p>
    <w:p w14:paraId="20CA4477" w14:textId="308FBF35" w:rsidR="004F2CD8" w:rsidRPr="00337C8E" w:rsidRDefault="004F2CD8" w:rsidP="001E1816">
      <w:pPr>
        <w:pStyle w:val="ListParagraph"/>
        <w:numPr>
          <w:ilvl w:val="0"/>
          <w:numId w:val="9"/>
        </w:numPr>
        <w:ind w:left="851" w:hanging="425"/>
      </w:pPr>
      <w:r w:rsidRPr="00337C8E">
        <w:t>Humans must try to avoid zombies if they are within their sight</w:t>
      </w:r>
      <w:r w:rsidR="00197C79">
        <w:t xml:space="preserve"> </w:t>
      </w:r>
      <w:r w:rsidR="000B365C">
        <w:t>in</w:t>
      </w:r>
      <w:r w:rsidR="00197C79">
        <w:t xml:space="preserve"> a </w:t>
      </w:r>
      <w:r w:rsidRPr="00337C8E">
        <w:t>radius of between 10 and 20</w:t>
      </w:r>
      <w:r w:rsidR="008C587A">
        <w:t xml:space="preserve"> patches</w:t>
      </w:r>
    </w:p>
    <w:p w14:paraId="0AB14733" w14:textId="1AB26EFA" w:rsidR="004F2CD8" w:rsidRPr="00337C8E" w:rsidRDefault="004F2CD8" w:rsidP="001E1816">
      <w:pPr>
        <w:pStyle w:val="ListParagraph"/>
        <w:numPr>
          <w:ilvl w:val="0"/>
          <w:numId w:val="9"/>
        </w:numPr>
        <w:ind w:left="851" w:hanging="425"/>
      </w:pPr>
      <w:r w:rsidRPr="00337C8E">
        <w:t xml:space="preserve">When humans are unable to avoid zombies they must attempt to fight and kill the zombie. The probability of a human winning a fight with a zombie must be determined by the global variable </w:t>
      </w:r>
      <w:r w:rsidRPr="005C76D4">
        <w:t>convert_probability</w:t>
      </w:r>
      <w:r w:rsidRPr="00337C8E">
        <w:t xml:space="preserve">. </w:t>
      </w:r>
      <w:r w:rsidR="0090603D">
        <w:t>i</w:t>
      </w:r>
      <w:r w:rsidRPr="00337C8E">
        <w:t xml:space="preserve">.e. if </w:t>
      </w:r>
      <w:r w:rsidRPr="005C76D4">
        <w:t>convert_probability</w:t>
      </w:r>
      <w:r w:rsidRPr="00337C8E">
        <w:t xml:space="preserve"> is set to 8 the human would have an 80% chance of winning the fight and killing the zombie and the zombie would have a 20% chance of converting the human to a zombie</w:t>
      </w:r>
    </w:p>
    <w:p w14:paraId="4E052B52" w14:textId="77777777" w:rsidR="004F2CD8" w:rsidRPr="00337C8E" w:rsidRDefault="004F2CD8" w:rsidP="001E1816">
      <w:pPr>
        <w:pStyle w:val="ListParagraph"/>
        <w:numPr>
          <w:ilvl w:val="0"/>
          <w:numId w:val="9"/>
        </w:numPr>
        <w:ind w:left="851" w:hanging="425"/>
      </w:pPr>
      <w:r w:rsidRPr="00337C8E">
        <w:t>When a human is converted to a zombie it must change breeds and have the same parameters as a zombie (</w:t>
      </w:r>
      <w:r w:rsidRPr="005C76D4">
        <w:t>color</w:t>
      </w:r>
      <w:r w:rsidRPr="00337C8E">
        <w:t xml:space="preserve">, </w:t>
      </w:r>
      <w:r w:rsidRPr="005C76D4">
        <w:t>size</w:t>
      </w:r>
      <w:r w:rsidRPr="00337C8E">
        <w:t>, speed, etc…).</w:t>
      </w:r>
    </w:p>
    <w:p w14:paraId="375BC0AE" w14:textId="1AB25FFE" w:rsidR="004F2CD8" w:rsidRPr="00337C8E" w:rsidRDefault="004F2CD8" w:rsidP="001E1816">
      <w:pPr>
        <w:pStyle w:val="ListParagraph"/>
        <w:numPr>
          <w:ilvl w:val="0"/>
          <w:numId w:val="9"/>
        </w:numPr>
        <w:ind w:left="851" w:hanging="425"/>
      </w:pPr>
      <w:r w:rsidRPr="00337C8E">
        <w:t>When a human kills a zombie the zombie must die and be removed from the population</w:t>
      </w:r>
    </w:p>
    <w:p w14:paraId="55FBAF86" w14:textId="0A5141B0" w:rsidR="004F2CD8" w:rsidRDefault="004F2CD8" w:rsidP="00867A65">
      <w:pPr>
        <w:pStyle w:val="NoSpacing"/>
      </w:pPr>
    </w:p>
    <w:p w14:paraId="6A51C192" w14:textId="5D7BE690" w:rsidR="00E457B8" w:rsidRDefault="00E457B8" w:rsidP="004F2CD8">
      <w:pPr>
        <w:pStyle w:val="NoSpacing"/>
      </w:pPr>
    </w:p>
    <w:p w14:paraId="75490B0F" w14:textId="0E3A3C1B" w:rsidR="00E457B8" w:rsidRDefault="00E457B8" w:rsidP="004F2CD8">
      <w:pPr>
        <w:pStyle w:val="NoSpacing"/>
      </w:pPr>
    </w:p>
    <w:p w14:paraId="6B20A2CF" w14:textId="5E12D895" w:rsidR="00E457B8" w:rsidRDefault="00E457B8" w:rsidP="004F2CD8">
      <w:pPr>
        <w:pStyle w:val="NoSpacing"/>
      </w:pPr>
    </w:p>
    <w:p w14:paraId="140BAFDD" w14:textId="6E5D70AB" w:rsidR="00E457B8" w:rsidRDefault="00E457B8" w:rsidP="004F2CD8">
      <w:pPr>
        <w:pStyle w:val="NoSpacing"/>
      </w:pPr>
    </w:p>
    <w:p w14:paraId="11B85439" w14:textId="6783CB2C" w:rsidR="005C76D4" w:rsidRDefault="005C76D4" w:rsidP="004F2CD8">
      <w:pPr>
        <w:pStyle w:val="NoSpacing"/>
      </w:pPr>
    </w:p>
    <w:p w14:paraId="4616473A" w14:textId="5FB759A7" w:rsidR="005C76D4" w:rsidRDefault="005C76D4" w:rsidP="004F2CD8">
      <w:pPr>
        <w:pStyle w:val="NoSpacing"/>
      </w:pPr>
    </w:p>
    <w:p w14:paraId="34D88E29" w14:textId="72D29435" w:rsidR="00E457B8" w:rsidRDefault="00E457B8" w:rsidP="004F2CD8">
      <w:pPr>
        <w:pStyle w:val="NoSpacing"/>
      </w:pPr>
    </w:p>
    <w:p w14:paraId="2A3C80FF" w14:textId="77777777" w:rsidR="00E41CD5" w:rsidRDefault="00E41CD5" w:rsidP="0090603D">
      <w:pPr>
        <w:pStyle w:val="Heading3"/>
      </w:pPr>
    </w:p>
    <w:p w14:paraId="612F967B" w14:textId="77777777" w:rsidR="00E41CD5" w:rsidRDefault="00E41CD5" w:rsidP="0090603D">
      <w:pPr>
        <w:pStyle w:val="Heading3"/>
      </w:pPr>
    </w:p>
    <w:p w14:paraId="33897921" w14:textId="79ACC46C" w:rsidR="004F2CD8" w:rsidRDefault="004F2CD8" w:rsidP="0090603D">
      <w:pPr>
        <w:pStyle w:val="Heading3"/>
      </w:pPr>
      <w:r w:rsidRPr="00337C8E">
        <w:lastRenderedPageBreak/>
        <w:t xml:space="preserve">Zombie </w:t>
      </w:r>
      <w:r w:rsidR="0090603D">
        <w:t>B</w:t>
      </w:r>
      <w:r w:rsidRPr="00337C8E">
        <w:t>ehaviours</w:t>
      </w:r>
      <w:r w:rsidR="00197C79" w:rsidRPr="00197C79">
        <w:rPr>
          <w:b w:val="0"/>
          <w:bCs w:val="0"/>
        </w:rPr>
        <w:t xml:space="preserve"> </w:t>
      </w:r>
    </w:p>
    <w:p w14:paraId="0E909058" w14:textId="77777777" w:rsidR="0090603D" w:rsidRPr="00337C8E" w:rsidRDefault="0090603D" w:rsidP="005C76D4">
      <w:pPr>
        <w:pStyle w:val="NoSpacing"/>
      </w:pPr>
    </w:p>
    <w:p w14:paraId="3BF8AB79" w14:textId="18D77299" w:rsidR="004F2CD8" w:rsidRPr="00337C8E" w:rsidRDefault="004F2CD8" w:rsidP="001E1816">
      <w:pPr>
        <w:pStyle w:val="NoSpacing"/>
        <w:numPr>
          <w:ilvl w:val="0"/>
          <w:numId w:val="10"/>
        </w:numPr>
        <w:ind w:left="851" w:hanging="425"/>
      </w:pPr>
      <w:r w:rsidRPr="00337C8E">
        <w:t>Zombies must be able to move and wander in any direction</w:t>
      </w:r>
    </w:p>
    <w:p w14:paraId="4DD71B8B" w14:textId="1C540E82" w:rsidR="004F2CD8" w:rsidRPr="00337C8E" w:rsidRDefault="004F2CD8" w:rsidP="001E1816">
      <w:pPr>
        <w:pStyle w:val="NoSpacing"/>
        <w:numPr>
          <w:ilvl w:val="0"/>
          <w:numId w:val="10"/>
        </w:numPr>
        <w:ind w:left="851" w:hanging="425"/>
      </w:pPr>
      <w:r w:rsidRPr="00337C8E">
        <w:t>Zombies must not be able to pass though brown patches as these are meant to represent solid structures</w:t>
      </w:r>
    </w:p>
    <w:p w14:paraId="5048947D" w14:textId="4F801DCF" w:rsidR="004F2CD8" w:rsidRPr="00337C8E" w:rsidRDefault="004F2CD8" w:rsidP="001E1816">
      <w:pPr>
        <w:pStyle w:val="NoSpacing"/>
        <w:numPr>
          <w:ilvl w:val="0"/>
          <w:numId w:val="10"/>
        </w:numPr>
        <w:ind w:left="851" w:hanging="425"/>
      </w:pPr>
      <w:r w:rsidRPr="00337C8E">
        <w:t xml:space="preserve">Zombies must move forward at a speed of </w:t>
      </w:r>
      <w:r w:rsidR="000B365C">
        <w:t>0</w:t>
      </w:r>
      <w:r w:rsidRPr="00337C8E">
        <w:t>.5 (slower than humans)</w:t>
      </w:r>
    </w:p>
    <w:p w14:paraId="0B7555F5" w14:textId="7BD3559E" w:rsidR="004F2CD8" w:rsidRPr="00337C8E" w:rsidRDefault="004F2CD8" w:rsidP="001E1816">
      <w:pPr>
        <w:pStyle w:val="NoSpacing"/>
        <w:numPr>
          <w:ilvl w:val="0"/>
          <w:numId w:val="10"/>
        </w:numPr>
        <w:ind w:left="851" w:hanging="425"/>
      </w:pPr>
      <w:r w:rsidRPr="00337C8E">
        <w:t>Zombies must be attracted to humans by smell and must have a smell radius of 10</w:t>
      </w:r>
    </w:p>
    <w:p w14:paraId="2F6F439D" w14:textId="75889438" w:rsidR="004F2CD8" w:rsidRPr="00337C8E" w:rsidRDefault="004F2CD8" w:rsidP="001E1816">
      <w:pPr>
        <w:pStyle w:val="NoSpacing"/>
        <w:numPr>
          <w:ilvl w:val="0"/>
          <w:numId w:val="10"/>
        </w:numPr>
        <w:ind w:left="851" w:hanging="425"/>
      </w:pPr>
      <w:r w:rsidRPr="00337C8E">
        <w:t>Zombies must attempt to convert humans to zombies</w:t>
      </w:r>
    </w:p>
    <w:p w14:paraId="5A81ACEF" w14:textId="13AB1212" w:rsidR="004F2CD8" w:rsidRPr="00337C8E" w:rsidRDefault="004F2CD8" w:rsidP="001E1816">
      <w:pPr>
        <w:pStyle w:val="NoSpacing"/>
        <w:numPr>
          <w:ilvl w:val="0"/>
          <w:numId w:val="10"/>
        </w:numPr>
        <w:ind w:left="851" w:hanging="425"/>
      </w:pPr>
      <w:r w:rsidRPr="00337C8E">
        <w:t>When zombies get killed they must die and be removed from the population</w:t>
      </w:r>
    </w:p>
    <w:p w14:paraId="3BD430EE" w14:textId="77777777" w:rsidR="004F2CD8" w:rsidRPr="00337C8E" w:rsidRDefault="004F2CD8" w:rsidP="004F2CD8">
      <w:pPr>
        <w:pStyle w:val="NoSpacing"/>
      </w:pPr>
    </w:p>
    <w:sectPr w:rsidR="004F2CD8" w:rsidRPr="00337C8E" w:rsidSect="00C91E95">
      <w:footerReference w:type="default" r:id="rId17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90404" w14:textId="77777777" w:rsidR="00D81945" w:rsidRDefault="00D81945" w:rsidP="0090603D">
      <w:r>
        <w:separator/>
      </w:r>
    </w:p>
  </w:endnote>
  <w:endnote w:type="continuationSeparator" w:id="0">
    <w:p w14:paraId="07DCF7CC" w14:textId="77777777" w:rsidR="00D81945" w:rsidRDefault="00D81945" w:rsidP="00906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yuthaya">
    <w:altName w:val="Browallia New"/>
    <w:charset w:val="DE"/>
    <w:family w:val="auto"/>
    <w:pitch w:val="variable"/>
    <w:sig w:usb0="A10002FF" w:usb1="5000204A" w:usb2="00000020" w:usb3="00000000" w:csb0="0001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76620" w14:textId="77777777" w:rsidR="00150C8C" w:rsidRPr="00150C8C" w:rsidRDefault="00150C8C" w:rsidP="0090603D">
    <w:pPr>
      <w:pStyle w:val="Footer"/>
    </w:pPr>
    <w:r w:rsidRPr="00150C8C">
      <w:t xml:space="preserve">Page </w:t>
    </w:r>
    <w:r w:rsidR="009C01AF" w:rsidRPr="00150C8C">
      <w:fldChar w:fldCharType="begin"/>
    </w:r>
    <w:r w:rsidRPr="00150C8C">
      <w:instrText xml:space="preserve"> PAGE   \* MERGEFORMAT </w:instrText>
    </w:r>
    <w:r w:rsidR="009C01AF" w:rsidRPr="00150C8C">
      <w:fldChar w:fldCharType="separate"/>
    </w:r>
    <w:r w:rsidR="002C0615">
      <w:rPr>
        <w:noProof/>
      </w:rPr>
      <w:t>2</w:t>
    </w:r>
    <w:r w:rsidR="009C01AF" w:rsidRPr="00150C8C">
      <w:fldChar w:fldCharType="end"/>
    </w:r>
    <w:r w:rsidRPr="00150C8C">
      <w:t xml:space="preserve"> of </w:t>
    </w:r>
    <w:r w:rsidR="00E41CD5">
      <w:fldChar w:fldCharType="begin"/>
    </w:r>
    <w:r w:rsidR="00E41CD5">
      <w:instrText xml:space="preserve"> NUMPAGES  \* Arabic  \* MERGEFORMAT </w:instrText>
    </w:r>
    <w:r w:rsidR="00E41CD5">
      <w:fldChar w:fldCharType="separate"/>
    </w:r>
    <w:r w:rsidR="002C0615" w:rsidRPr="002C0615">
      <w:rPr>
        <w:noProof/>
      </w:rPr>
      <w:t>2</w:t>
    </w:r>
    <w:r w:rsidR="00E41CD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10936" w14:textId="77777777" w:rsidR="00D81945" w:rsidRDefault="00D81945" w:rsidP="0090603D">
      <w:r>
        <w:separator/>
      </w:r>
    </w:p>
  </w:footnote>
  <w:footnote w:type="continuationSeparator" w:id="0">
    <w:p w14:paraId="3C1B80EA" w14:textId="77777777" w:rsidR="00D81945" w:rsidRDefault="00D81945" w:rsidP="009060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24377"/>
    <w:multiLevelType w:val="hybridMultilevel"/>
    <w:tmpl w:val="E604D768"/>
    <w:lvl w:ilvl="0" w:tplc="F2ECF0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B4FD1"/>
    <w:multiLevelType w:val="hybridMultilevel"/>
    <w:tmpl w:val="BB369D08"/>
    <w:lvl w:ilvl="0" w:tplc="F2ECF0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A00EE"/>
    <w:multiLevelType w:val="hybridMultilevel"/>
    <w:tmpl w:val="CD36096C"/>
    <w:lvl w:ilvl="0" w:tplc="84A29B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765EC"/>
    <w:multiLevelType w:val="hybridMultilevel"/>
    <w:tmpl w:val="6E902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A0BEB"/>
    <w:multiLevelType w:val="hybridMultilevel"/>
    <w:tmpl w:val="68FAD214"/>
    <w:lvl w:ilvl="0" w:tplc="F2ECF0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230B80"/>
    <w:multiLevelType w:val="hybridMultilevel"/>
    <w:tmpl w:val="BDD41646"/>
    <w:lvl w:ilvl="0" w:tplc="90243C9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95FFF"/>
    <w:multiLevelType w:val="hybridMultilevel"/>
    <w:tmpl w:val="6E3EA57E"/>
    <w:lvl w:ilvl="0" w:tplc="84A29B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6359AE"/>
    <w:multiLevelType w:val="hybridMultilevel"/>
    <w:tmpl w:val="68FAD214"/>
    <w:lvl w:ilvl="0" w:tplc="F2ECF0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092662"/>
    <w:multiLevelType w:val="hybridMultilevel"/>
    <w:tmpl w:val="821AAE44"/>
    <w:lvl w:ilvl="0" w:tplc="9814E0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lang w:val="en-US" w:eastAsia="en-US" w:bidi="ar-S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C601EC"/>
    <w:multiLevelType w:val="hybridMultilevel"/>
    <w:tmpl w:val="5086924A"/>
    <w:lvl w:ilvl="0" w:tplc="84A29B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B827A4"/>
    <w:multiLevelType w:val="hybridMultilevel"/>
    <w:tmpl w:val="E54637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E135B9"/>
    <w:multiLevelType w:val="hybridMultilevel"/>
    <w:tmpl w:val="797AAC28"/>
    <w:lvl w:ilvl="0" w:tplc="ED149740">
      <w:start w:val="1"/>
      <w:numFmt w:val="bullet"/>
      <w:pStyle w:val="Quo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170A22"/>
    <w:multiLevelType w:val="hybridMultilevel"/>
    <w:tmpl w:val="4D10E384"/>
    <w:lvl w:ilvl="0" w:tplc="F2ECF0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AC4D3C"/>
    <w:multiLevelType w:val="hybridMultilevel"/>
    <w:tmpl w:val="12EEBA1E"/>
    <w:lvl w:ilvl="0" w:tplc="F2ECF08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B21EF1"/>
    <w:multiLevelType w:val="hybridMultilevel"/>
    <w:tmpl w:val="5A96C10A"/>
    <w:lvl w:ilvl="0" w:tplc="84A29B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6"/>
  </w:num>
  <w:num w:numId="4">
    <w:abstractNumId w:val="2"/>
  </w:num>
  <w:num w:numId="5">
    <w:abstractNumId w:val="14"/>
  </w:num>
  <w:num w:numId="6">
    <w:abstractNumId w:val="3"/>
  </w:num>
  <w:num w:numId="7">
    <w:abstractNumId w:val="10"/>
  </w:num>
  <w:num w:numId="8">
    <w:abstractNumId w:val="7"/>
  </w:num>
  <w:num w:numId="9">
    <w:abstractNumId w:val="4"/>
  </w:num>
  <w:num w:numId="10">
    <w:abstractNumId w:val="1"/>
  </w:num>
  <w:num w:numId="11">
    <w:abstractNumId w:val="8"/>
  </w:num>
  <w:num w:numId="12">
    <w:abstractNumId w:val="0"/>
  </w:num>
  <w:num w:numId="13">
    <w:abstractNumId w:val="12"/>
  </w:num>
  <w:num w:numId="14">
    <w:abstractNumId w:val="13"/>
  </w:num>
  <w:num w:numId="15">
    <w:abstractNumId w:val="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zYztzAzMTUzNzFU0lEKTi0uzszPAykwqQUAtzZbQiwAAAA="/>
  </w:docVars>
  <w:rsids>
    <w:rsidRoot w:val="00B23DA1"/>
    <w:rsid w:val="0000580B"/>
    <w:rsid w:val="0002747C"/>
    <w:rsid w:val="00030DF1"/>
    <w:rsid w:val="000348AC"/>
    <w:rsid w:val="00034BB3"/>
    <w:rsid w:val="000408BB"/>
    <w:rsid w:val="00041EC7"/>
    <w:rsid w:val="0004733C"/>
    <w:rsid w:val="0005243A"/>
    <w:rsid w:val="0005378B"/>
    <w:rsid w:val="000546F2"/>
    <w:rsid w:val="000602BD"/>
    <w:rsid w:val="00062791"/>
    <w:rsid w:val="00067FCD"/>
    <w:rsid w:val="000720C5"/>
    <w:rsid w:val="00075B2A"/>
    <w:rsid w:val="00076EB9"/>
    <w:rsid w:val="00086349"/>
    <w:rsid w:val="000864B8"/>
    <w:rsid w:val="00086C68"/>
    <w:rsid w:val="00087A6F"/>
    <w:rsid w:val="00093569"/>
    <w:rsid w:val="000A144D"/>
    <w:rsid w:val="000B1046"/>
    <w:rsid w:val="000B365C"/>
    <w:rsid w:val="000B43BA"/>
    <w:rsid w:val="000B590C"/>
    <w:rsid w:val="000C08E0"/>
    <w:rsid w:val="000C0948"/>
    <w:rsid w:val="000C17F3"/>
    <w:rsid w:val="000D0EDB"/>
    <w:rsid w:val="000D15F4"/>
    <w:rsid w:val="000D4733"/>
    <w:rsid w:val="000D4EC7"/>
    <w:rsid w:val="000E3AB0"/>
    <w:rsid w:val="000E3B1B"/>
    <w:rsid w:val="000E5134"/>
    <w:rsid w:val="000E63AE"/>
    <w:rsid w:val="000E7720"/>
    <w:rsid w:val="000F2EE8"/>
    <w:rsid w:val="000F5FCC"/>
    <w:rsid w:val="00102878"/>
    <w:rsid w:val="0010514A"/>
    <w:rsid w:val="00112377"/>
    <w:rsid w:val="001125E8"/>
    <w:rsid w:val="00116B47"/>
    <w:rsid w:val="00122730"/>
    <w:rsid w:val="00142A5A"/>
    <w:rsid w:val="00143AFB"/>
    <w:rsid w:val="00144E9E"/>
    <w:rsid w:val="00145C6C"/>
    <w:rsid w:val="001478E4"/>
    <w:rsid w:val="00150C8C"/>
    <w:rsid w:val="001517E2"/>
    <w:rsid w:val="00155813"/>
    <w:rsid w:val="00156474"/>
    <w:rsid w:val="00160EDC"/>
    <w:rsid w:val="00162D67"/>
    <w:rsid w:val="001804B2"/>
    <w:rsid w:val="00185527"/>
    <w:rsid w:val="0019338E"/>
    <w:rsid w:val="001938FD"/>
    <w:rsid w:val="00197C79"/>
    <w:rsid w:val="001A0467"/>
    <w:rsid w:val="001A087C"/>
    <w:rsid w:val="001A175B"/>
    <w:rsid w:val="001A1855"/>
    <w:rsid w:val="001A5743"/>
    <w:rsid w:val="001B020C"/>
    <w:rsid w:val="001B6715"/>
    <w:rsid w:val="001C40C9"/>
    <w:rsid w:val="001C6C74"/>
    <w:rsid w:val="001C71D8"/>
    <w:rsid w:val="001D322F"/>
    <w:rsid w:val="001E1816"/>
    <w:rsid w:val="001E5BE1"/>
    <w:rsid w:val="001E6D18"/>
    <w:rsid w:val="001F06CF"/>
    <w:rsid w:val="001F0872"/>
    <w:rsid w:val="001F3BB4"/>
    <w:rsid w:val="001F502C"/>
    <w:rsid w:val="00203274"/>
    <w:rsid w:val="00205193"/>
    <w:rsid w:val="00205EAC"/>
    <w:rsid w:val="002066B7"/>
    <w:rsid w:val="00207DE0"/>
    <w:rsid w:val="00212CBF"/>
    <w:rsid w:val="0021761F"/>
    <w:rsid w:val="0022429E"/>
    <w:rsid w:val="002436D4"/>
    <w:rsid w:val="00246CBC"/>
    <w:rsid w:val="00251525"/>
    <w:rsid w:val="00255BF5"/>
    <w:rsid w:val="00256784"/>
    <w:rsid w:val="00263696"/>
    <w:rsid w:val="00263C36"/>
    <w:rsid w:val="00270D33"/>
    <w:rsid w:val="002A2F88"/>
    <w:rsid w:val="002A3A0E"/>
    <w:rsid w:val="002B1DC3"/>
    <w:rsid w:val="002C0615"/>
    <w:rsid w:val="002C36E6"/>
    <w:rsid w:val="002C4D9C"/>
    <w:rsid w:val="002C73E2"/>
    <w:rsid w:val="002D2820"/>
    <w:rsid w:val="002D4582"/>
    <w:rsid w:val="002D62A8"/>
    <w:rsid w:val="002E51D5"/>
    <w:rsid w:val="002F1C3E"/>
    <w:rsid w:val="00300AFB"/>
    <w:rsid w:val="003066BB"/>
    <w:rsid w:val="00311679"/>
    <w:rsid w:val="00313E8C"/>
    <w:rsid w:val="00315EC1"/>
    <w:rsid w:val="003171EC"/>
    <w:rsid w:val="00330EF1"/>
    <w:rsid w:val="00331638"/>
    <w:rsid w:val="0033684D"/>
    <w:rsid w:val="00337C8E"/>
    <w:rsid w:val="003448A0"/>
    <w:rsid w:val="00354A98"/>
    <w:rsid w:val="003552D8"/>
    <w:rsid w:val="00355F04"/>
    <w:rsid w:val="00360236"/>
    <w:rsid w:val="00362B52"/>
    <w:rsid w:val="0036699D"/>
    <w:rsid w:val="003828DF"/>
    <w:rsid w:val="00383944"/>
    <w:rsid w:val="00391A23"/>
    <w:rsid w:val="0039601E"/>
    <w:rsid w:val="003A5689"/>
    <w:rsid w:val="003B48DC"/>
    <w:rsid w:val="003B5329"/>
    <w:rsid w:val="003C0C7A"/>
    <w:rsid w:val="003C5865"/>
    <w:rsid w:val="003D3296"/>
    <w:rsid w:val="003D3EDC"/>
    <w:rsid w:val="003F5503"/>
    <w:rsid w:val="00400949"/>
    <w:rsid w:val="00412285"/>
    <w:rsid w:val="004139D8"/>
    <w:rsid w:val="00416E0B"/>
    <w:rsid w:val="00422F98"/>
    <w:rsid w:val="004459DA"/>
    <w:rsid w:val="00445BE1"/>
    <w:rsid w:val="00453C4A"/>
    <w:rsid w:val="0045702F"/>
    <w:rsid w:val="00457912"/>
    <w:rsid w:val="00460400"/>
    <w:rsid w:val="00470918"/>
    <w:rsid w:val="00471C7C"/>
    <w:rsid w:val="00487D3A"/>
    <w:rsid w:val="00487E4A"/>
    <w:rsid w:val="0049001B"/>
    <w:rsid w:val="0049106E"/>
    <w:rsid w:val="004A1B60"/>
    <w:rsid w:val="004A6D73"/>
    <w:rsid w:val="004B500B"/>
    <w:rsid w:val="004C61CF"/>
    <w:rsid w:val="004C7F99"/>
    <w:rsid w:val="004D2263"/>
    <w:rsid w:val="004D6A39"/>
    <w:rsid w:val="004D722D"/>
    <w:rsid w:val="004E41CC"/>
    <w:rsid w:val="004E4952"/>
    <w:rsid w:val="004E5352"/>
    <w:rsid w:val="004F0215"/>
    <w:rsid w:val="004F2CD8"/>
    <w:rsid w:val="004F7797"/>
    <w:rsid w:val="0050529F"/>
    <w:rsid w:val="00505FAD"/>
    <w:rsid w:val="005104E4"/>
    <w:rsid w:val="00510AED"/>
    <w:rsid w:val="005132EA"/>
    <w:rsid w:val="00521680"/>
    <w:rsid w:val="00523F51"/>
    <w:rsid w:val="00530FED"/>
    <w:rsid w:val="005322E1"/>
    <w:rsid w:val="00532550"/>
    <w:rsid w:val="00546863"/>
    <w:rsid w:val="00553582"/>
    <w:rsid w:val="00573F53"/>
    <w:rsid w:val="00586CF1"/>
    <w:rsid w:val="00590258"/>
    <w:rsid w:val="0059044B"/>
    <w:rsid w:val="00590B0F"/>
    <w:rsid w:val="00593E3F"/>
    <w:rsid w:val="005955EC"/>
    <w:rsid w:val="00595656"/>
    <w:rsid w:val="00596E59"/>
    <w:rsid w:val="005A4303"/>
    <w:rsid w:val="005A7623"/>
    <w:rsid w:val="005B0C6C"/>
    <w:rsid w:val="005B0FEE"/>
    <w:rsid w:val="005B3249"/>
    <w:rsid w:val="005B7DB0"/>
    <w:rsid w:val="005C4097"/>
    <w:rsid w:val="005C60C6"/>
    <w:rsid w:val="005C6AA6"/>
    <w:rsid w:val="005C709C"/>
    <w:rsid w:val="005C76D4"/>
    <w:rsid w:val="005D7B7F"/>
    <w:rsid w:val="005E2F02"/>
    <w:rsid w:val="005E5C55"/>
    <w:rsid w:val="005E5D41"/>
    <w:rsid w:val="005E761A"/>
    <w:rsid w:val="0060323A"/>
    <w:rsid w:val="006077C0"/>
    <w:rsid w:val="006121E0"/>
    <w:rsid w:val="00617559"/>
    <w:rsid w:val="00633058"/>
    <w:rsid w:val="00644819"/>
    <w:rsid w:val="00645823"/>
    <w:rsid w:val="00645EF8"/>
    <w:rsid w:val="0065030A"/>
    <w:rsid w:val="0065054D"/>
    <w:rsid w:val="006659AF"/>
    <w:rsid w:val="00671B24"/>
    <w:rsid w:val="00673ED1"/>
    <w:rsid w:val="00675A1A"/>
    <w:rsid w:val="006850F2"/>
    <w:rsid w:val="00686232"/>
    <w:rsid w:val="00692DF9"/>
    <w:rsid w:val="006936E8"/>
    <w:rsid w:val="00696FE6"/>
    <w:rsid w:val="006975F2"/>
    <w:rsid w:val="00697727"/>
    <w:rsid w:val="006A0AD3"/>
    <w:rsid w:val="006A3D40"/>
    <w:rsid w:val="006A7ED9"/>
    <w:rsid w:val="006B2A53"/>
    <w:rsid w:val="006B3E00"/>
    <w:rsid w:val="006B7C8F"/>
    <w:rsid w:val="006C6C2A"/>
    <w:rsid w:val="006C7BEC"/>
    <w:rsid w:val="006D1609"/>
    <w:rsid w:val="006D565E"/>
    <w:rsid w:val="006E2B6C"/>
    <w:rsid w:val="006E3AE1"/>
    <w:rsid w:val="006F7698"/>
    <w:rsid w:val="00705647"/>
    <w:rsid w:val="00716FE3"/>
    <w:rsid w:val="00720F2A"/>
    <w:rsid w:val="007216C4"/>
    <w:rsid w:val="007233C8"/>
    <w:rsid w:val="007364FB"/>
    <w:rsid w:val="007455B0"/>
    <w:rsid w:val="00745605"/>
    <w:rsid w:val="007476E6"/>
    <w:rsid w:val="00747D43"/>
    <w:rsid w:val="00751982"/>
    <w:rsid w:val="00755164"/>
    <w:rsid w:val="007554E4"/>
    <w:rsid w:val="0075758D"/>
    <w:rsid w:val="00757D7C"/>
    <w:rsid w:val="00764392"/>
    <w:rsid w:val="00764C15"/>
    <w:rsid w:val="00765F8C"/>
    <w:rsid w:val="00767FD7"/>
    <w:rsid w:val="00772A26"/>
    <w:rsid w:val="00774F08"/>
    <w:rsid w:val="00775B9C"/>
    <w:rsid w:val="007807C8"/>
    <w:rsid w:val="00785589"/>
    <w:rsid w:val="00786F82"/>
    <w:rsid w:val="00791E9A"/>
    <w:rsid w:val="00792B96"/>
    <w:rsid w:val="0079436C"/>
    <w:rsid w:val="007A2CEC"/>
    <w:rsid w:val="007A553C"/>
    <w:rsid w:val="007A793E"/>
    <w:rsid w:val="007B1969"/>
    <w:rsid w:val="007B2B1E"/>
    <w:rsid w:val="007B3F99"/>
    <w:rsid w:val="007B62C2"/>
    <w:rsid w:val="007B69CE"/>
    <w:rsid w:val="007C64EB"/>
    <w:rsid w:val="007D0351"/>
    <w:rsid w:val="007D0697"/>
    <w:rsid w:val="007D0711"/>
    <w:rsid w:val="007F2585"/>
    <w:rsid w:val="007F2A21"/>
    <w:rsid w:val="00800E29"/>
    <w:rsid w:val="008140AF"/>
    <w:rsid w:val="00815574"/>
    <w:rsid w:val="00820A73"/>
    <w:rsid w:val="008230B4"/>
    <w:rsid w:val="00825D98"/>
    <w:rsid w:val="00827EB9"/>
    <w:rsid w:val="00831A4C"/>
    <w:rsid w:val="008340D0"/>
    <w:rsid w:val="00835859"/>
    <w:rsid w:val="00846F76"/>
    <w:rsid w:val="00855D04"/>
    <w:rsid w:val="00867A65"/>
    <w:rsid w:val="0087710B"/>
    <w:rsid w:val="00881346"/>
    <w:rsid w:val="00890BA7"/>
    <w:rsid w:val="00891B29"/>
    <w:rsid w:val="00894504"/>
    <w:rsid w:val="00895BEA"/>
    <w:rsid w:val="0089766D"/>
    <w:rsid w:val="008A41ED"/>
    <w:rsid w:val="008A6EE2"/>
    <w:rsid w:val="008A786D"/>
    <w:rsid w:val="008A7B45"/>
    <w:rsid w:val="008B00F8"/>
    <w:rsid w:val="008B0794"/>
    <w:rsid w:val="008B453B"/>
    <w:rsid w:val="008C13CE"/>
    <w:rsid w:val="008C3D3D"/>
    <w:rsid w:val="008C4273"/>
    <w:rsid w:val="008C429F"/>
    <w:rsid w:val="008C587A"/>
    <w:rsid w:val="008D1507"/>
    <w:rsid w:val="008D3053"/>
    <w:rsid w:val="008D4279"/>
    <w:rsid w:val="008D4574"/>
    <w:rsid w:val="008D6861"/>
    <w:rsid w:val="008D7596"/>
    <w:rsid w:val="008E4163"/>
    <w:rsid w:val="008F1202"/>
    <w:rsid w:val="008F1BBC"/>
    <w:rsid w:val="009008AE"/>
    <w:rsid w:val="00903118"/>
    <w:rsid w:val="0090603D"/>
    <w:rsid w:val="00914EBD"/>
    <w:rsid w:val="00916C11"/>
    <w:rsid w:val="009202CC"/>
    <w:rsid w:val="00924738"/>
    <w:rsid w:val="00924AAC"/>
    <w:rsid w:val="00933CD0"/>
    <w:rsid w:val="00934555"/>
    <w:rsid w:val="00935543"/>
    <w:rsid w:val="009466E8"/>
    <w:rsid w:val="009604AA"/>
    <w:rsid w:val="009738FD"/>
    <w:rsid w:val="009808A3"/>
    <w:rsid w:val="00983B47"/>
    <w:rsid w:val="00987FA6"/>
    <w:rsid w:val="00995B51"/>
    <w:rsid w:val="00996F3D"/>
    <w:rsid w:val="009A1547"/>
    <w:rsid w:val="009A30A5"/>
    <w:rsid w:val="009A452A"/>
    <w:rsid w:val="009C01AF"/>
    <w:rsid w:val="009C1067"/>
    <w:rsid w:val="009C1ECC"/>
    <w:rsid w:val="009C2C78"/>
    <w:rsid w:val="009C3153"/>
    <w:rsid w:val="009C65BA"/>
    <w:rsid w:val="009E4215"/>
    <w:rsid w:val="009F7AF2"/>
    <w:rsid w:val="00A06B18"/>
    <w:rsid w:val="00A13467"/>
    <w:rsid w:val="00A2297C"/>
    <w:rsid w:val="00A243D7"/>
    <w:rsid w:val="00A32DE9"/>
    <w:rsid w:val="00A433FA"/>
    <w:rsid w:val="00A453EC"/>
    <w:rsid w:val="00A462B9"/>
    <w:rsid w:val="00A55A75"/>
    <w:rsid w:val="00A56F4A"/>
    <w:rsid w:val="00A573EE"/>
    <w:rsid w:val="00A65D9E"/>
    <w:rsid w:val="00A74392"/>
    <w:rsid w:val="00A7486D"/>
    <w:rsid w:val="00A75540"/>
    <w:rsid w:val="00A778CC"/>
    <w:rsid w:val="00A814A0"/>
    <w:rsid w:val="00A905AE"/>
    <w:rsid w:val="00A97102"/>
    <w:rsid w:val="00A97AA2"/>
    <w:rsid w:val="00AA18DC"/>
    <w:rsid w:val="00AA4ADB"/>
    <w:rsid w:val="00AB4A0F"/>
    <w:rsid w:val="00AC03F1"/>
    <w:rsid w:val="00AD009A"/>
    <w:rsid w:val="00AE5758"/>
    <w:rsid w:val="00AF47B7"/>
    <w:rsid w:val="00AF633D"/>
    <w:rsid w:val="00AF6B23"/>
    <w:rsid w:val="00AF748B"/>
    <w:rsid w:val="00B02EEE"/>
    <w:rsid w:val="00B06E57"/>
    <w:rsid w:val="00B07AB3"/>
    <w:rsid w:val="00B16DAA"/>
    <w:rsid w:val="00B171FC"/>
    <w:rsid w:val="00B20641"/>
    <w:rsid w:val="00B214CB"/>
    <w:rsid w:val="00B23C8F"/>
    <w:rsid w:val="00B23DA1"/>
    <w:rsid w:val="00B30455"/>
    <w:rsid w:val="00B349D1"/>
    <w:rsid w:val="00B416BA"/>
    <w:rsid w:val="00B4208E"/>
    <w:rsid w:val="00B54B02"/>
    <w:rsid w:val="00B608A8"/>
    <w:rsid w:val="00B66772"/>
    <w:rsid w:val="00B679FD"/>
    <w:rsid w:val="00B7082C"/>
    <w:rsid w:val="00B75871"/>
    <w:rsid w:val="00B76809"/>
    <w:rsid w:val="00B81A81"/>
    <w:rsid w:val="00B82D5C"/>
    <w:rsid w:val="00B84486"/>
    <w:rsid w:val="00B90225"/>
    <w:rsid w:val="00B908A3"/>
    <w:rsid w:val="00B974F8"/>
    <w:rsid w:val="00B97F0B"/>
    <w:rsid w:val="00BA5A7D"/>
    <w:rsid w:val="00BB105B"/>
    <w:rsid w:val="00BB29CB"/>
    <w:rsid w:val="00BB6EA6"/>
    <w:rsid w:val="00BD1137"/>
    <w:rsid w:val="00BD22B5"/>
    <w:rsid w:val="00BE0DD2"/>
    <w:rsid w:val="00BE6B6E"/>
    <w:rsid w:val="00BE78E3"/>
    <w:rsid w:val="00C112D5"/>
    <w:rsid w:val="00C21886"/>
    <w:rsid w:val="00C24FE5"/>
    <w:rsid w:val="00C32CE0"/>
    <w:rsid w:val="00C35491"/>
    <w:rsid w:val="00C36855"/>
    <w:rsid w:val="00C518AA"/>
    <w:rsid w:val="00C531E0"/>
    <w:rsid w:val="00C56A68"/>
    <w:rsid w:val="00C6532A"/>
    <w:rsid w:val="00C659A8"/>
    <w:rsid w:val="00C65CBF"/>
    <w:rsid w:val="00C66321"/>
    <w:rsid w:val="00C72971"/>
    <w:rsid w:val="00C7312C"/>
    <w:rsid w:val="00C7378C"/>
    <w:rsid w:val="00C75E4B"/>
    <w:rsid w:val="00C77B5D"/>
    <w:rsid w:val="00C77C78"/>
    <w:rsid w:val="00C8324A"/>
    <w:rsid w:val="00C85BBD"/>
    <w:rsid w:val="00C9179D"/>
    <w:rsid w:val="00C91E95"/>
    <w:rsid w:val="00C92BF7"/>
    <w:rsid w:val="00C949ED"/>
    <w:rsid w:val="00C9715E"/>
    <w:rsid w:val="00CB3F82"/>
    <w:rsid w:val="00CC1D1F"/>
    <w:rsid w:val="00CE033C"/>
    <w:rsid w:val="00CE050A"/>
    <w:rsid w:val="00CE4823"/>
    <w:rsid w:val="00CE5E07"/>
    <w:rsid w:val="00CF121A"/>
    <w:rsid w:val="00CF1C11"/>
    <w:rsid w:val="00CF2A1F"/>
    <w:rsid w:val="00D00846"/>
    <w:rsid w:val="00D02484"/>
    <w:rsid w:val="00D0480A"/>
    <w:rsid w:val="00D05984"/>
    <w:rsid w:val="00D13FAB"/>
    <w:rsid w:val="00D151DB"/>
    <w:rsid w:val="00D22DB6"/>
    <w:rsid w:val="00D23831"/>
    <w:rsid w:val="00D2613B"/>
    <w:rsid w:val="00D266A2"/>
    <w:rsid w:val="00D33C5F"/>
    <w:rsid w:val="00D33CD2"/>
    <w:rsid w:val="00D40C07"/>
    <w:rsid w:val="00D426F7"/>
    <w:rsid w:val="00D526EC"/>
    <w:rsid w:val="00D571AE"/>
    <w:rsid w:val="00D67CFB"/>
    <w:rsid w:val="00D7500D"/>
    <w:rsid w:val="00D81945"/>
    <w:rsid w:val="00D8356A"/>
    <w:rsid w:val="00D84D41"/>
    <w:rsid w:val="00D8727C"/>
    <w:rsid w:val="00D876B6"/>
    <w:rsid w:val="00D9055E"/>
    <w:rsid w:val="00D936CD"/>
    <w:rsid w:val="00D943A4"/>
    <w:rsid w:val="00D950AF"/>
    <w:rsid w:val="00D97FD8"/>
    <w:rsid w:val="00DA1852"/>
    <w:rsid w:val="00DB013D"/>
    <w:rsid w:val="00DC09EA"/>
    <w:rsid w:val="00DC0E4D"/>
    <w:rsid w:val="00DF0432"/>
    <w:rsid w:val="00DF4ABC"/>
    <w:rsid w:val="00DF7F12"/>
    <w:rsid w:val="00E06B1A"/>
    <w:rsid w:val="00E10038"/>
    <w:rsid w:val="00E10898"/>
    <w:rsid w:val="00E10DDD"/>
    <w:rsid w:val="00E16587"/>
    <w:rsid w:val="00E217C2"/>
    <w:rsid w:val="00E23769"/>
    <w:rsid w:val="00E26FCD"/>
    <w:rsid w:val="00E41CD5"/>
    <w:rsid w:val="00E457B8"/>
    <w:rsid w:val="00E47081"/>
    <w:rsid w:val="00E47C78"/>
    <w:rsid w:val="00E52A2F"/>
    <w:rsid w:val="00E55AA3"/>
    <w:rsid w:val="00E5797B"/>
    <w:rsid w:val="00E62D34"/>
    <w:rsid w:val="00E830A9"/>
    <w:rsid w:val="00E8432F"/>
    <w:rsid w:val="00E92A53"/>
    <w:rsid w:val="00E92BD7"/>
    <w:rsid w:val="00E9602B"/>
    <w:rsid w:val="00EA1E09"/>
    <w:rsid w:val="00EA4056"/>
    <w:rsid w:val="00EA46D4"/>
    <w:rsid w:val="00EA730A"/>
    <w:rsid w:val="00EB0C48"/>
    <w:rsid w:val="00EB2FA2"/>
    <w:rsid w:val="00EB432B"/>
    <w:rsid w:val="00EB4F9B"/>
    <w:rsid w:val="00EC156E"/>
    <w:rsid w:val="00EC7E2F"/>
    <w:rsid w:val="00ED2D43"/>
    <w:rsid w:val="00ED55B7"/>
    <w:rsid w:val="00EE3B61"/>
    <w:rsid w:val="00EE4DAB"/>
    <w:rsid w:val="00EF5485"/>
    <w:rsid w:val="00EF6BE5"/>
    <w:rsid w:val="00F0397A"/>
    <w:rsid w:val="00F05CFA"/>
    <w:rsid w:val="00F07617"/>
    <w:rsid w:val="00F11AC9"/>
    <w:rsid w:val="00F21F19"/>
    <w:rsid w:val="00F22CEF"/>
    <w:rsid w:val="00F27203"/>
    <w:rsid w:val="00F363ED"/>
    <w:rsid w:val="00F43426"/>
    <w:rsid w:val="00F438F9"/>
    <w:rsid w:val="00F4602B"/>
    <w:rsid w:val="00F470F8"/>
    <w:rsid w:val="00F50CFF"/>
    <w:rsid w:val="00F55630"/>
    <w:rsid w:val="00F61406"/>
    <w:rsid w:val="00F62911"/>
    <w:rsid w:val="00F70050"/>
    <w:rsid w:val="00F752F8"/>
    <w:rsid w:val="00F76208"/>
    <w:rsid w:val="00F812CA"/>
    <w:rsid w:val="00F9022F"/>
    <w:rsid w:val="00F962A2"/>
    <w:rsid w:val="00FA0F26"/>
    <w:rsid w:val="00FA1FE2"/>
    <w:rsid w:val="00FA2472"/>
    <w:rsid w:val="00FA326D"/>
    <w:rsid w:val="00FA6D01"/>
    <w:rsid w:val="00FA7228"/>
    <w:rsid w:val="00FB35A8"/>
    <w:rsid w:val="00FB4A61"/>
    <w:rsid w:val="00FB73F9"/>
    <w:rsid w:val="00FC0C3F"/>
    <w:rsid w:val="00FC2897"/>
    <w:rsid w:val="00FC67AD"/>
    <w:rsid w:val="00FD57A8"/>
    <w:rsid w:val="00FF1810"/>
    <w:rsid w:val="00FF33F5"/>
    <w:rsid w:val="00FF71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DE7FA0"/>
  <w15:docId w15:val="{17FCC819-3A0F-4B23-A228-335EB2FF3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03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211A23"/>
      <w:lang w:eastAsia="en-GB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429F"/>
    <w:pPr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312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90603D"/>
    <w:pPr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41E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4AB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549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4AB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ABC"/>
  </w:style>
  <w:style w:type="paragraph" w:styleId="Footer">
    <w:name w:val="footer"/>
    <w:basedOn w:val="Normal"/>
    <w:link w:val="FooterChar"/>
    <w:unhideWhenUsed/>
    <w:rsid w:val="00DF4AB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ABC"/>
  </w:style>
  <w:style w:type="paragraph" w:styleId="BalloonText">
    <w:name w:val="Balloon Text"/>
    <w:basedOn w:val="Normal"/>
    <w:link w:val="BalloonTextChar"/>
    <w:uiPriority w:val="99"/>
    <w:semiHidden/>
    <w:unhideWhenUsed/>
    <w:rsid w:val="00DF4A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ABC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90603D"/>
    <w:rPr>
      <w:rFonts w:ascii="Arial" w:eastAsia="Times New Roman" w:hAnsi="Arial" w:cs="Arial"/>
      <w:b/>
      <w:bCs/>
      <w:color w:val="211A23"/>
      <w:sz w:val="24"/>
      <w:szCs w:val="24"/>
      <w:lang w:eastAsia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4ABC"/>
    <w:rPr>
      <w:rFonts w:asciiTheme="majorHAnsi" w:eastAsiaTheme="majorEastAsia" w:hAnsiTheme="majorHAnsi" w:cstheme="majorBidi"/>
      <w:color w:val="243F60" w:themeColor="accent1" w:themeShade="7F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50C8C"/>
    <w:pPr>
      <w:ind w:left="720"/>
      <w:contextualSpacing/>
    </w:pPr>
  </w:style>
  <w:style w:type="paragraph" w:customStyle="1" w:styleId="Style1">
    <w:name w:val="Style1"/>
    <w:basedOn w:val="Heading3"/>
    <w:rsid w:val="00D02484"/>
    <w:pPr>
      <w:tabs>
        <w:tab w:val="num" w:pos="720"/>
        <w:tab w:val="num" w:pos="2160"/>
      </w:tabs>
      <w:spacing w:before="240" w:after="60"/>
      <w:ind w:left="2160" w:hanging="360"/>
    </w:pPr>
    <w:rPr>
      <w:b w:val="0"/>
      <w:color w:val="auto"/>
    </w:rPr>
  </w:style>
  <w:style w:type="character" w:styleId="Hyperlink">
    <w:name w:val="Hyperlink"/>
    <w:basedOn w:val="DefaultParagraphFont"/>
    <w:rsid w:val="00D02484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41ED"/>
    <w:rPr>
      <w:rFonts w:asciiTheme="majorHAnsi" w:eastAsiaTheme="majorEastAsia" w:hAnsiTheme="majorHAnsi" w:cstheme="majorBidi"/>
      <w:b/>
      <w:bCs/>
      <w:i/>
      <w:iCs/>
      <w:color w:val="4F81BD" w:themeColor="accent1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C429F"/>
    <w:rPr>
      <w:rFonts w:ascii="Arial" w:eastAsia="Times New Roman" w:hAnsi="Arial" w:cs="Arial"/>
      <w:color w:val="211A23"/>
      <w:sz w:val="40"/>
      <w:szCs w:val="40"/>
      <w:lang w:eastAsia="en-GB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31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BodyText">
    <w:name w:val="Body Text"/>
    <w:basedOn w:val="Normal"/>
    <w:link w:val="BodyTextChar"/>
    <w:rsid w:val="00C7312C"/>
    <w:rPr>
      <w:color w:val="000000"/>
      <w:sz w:val="20"/>
    </w:rPr>
  </w:style>
  <w:style w:type="character" w:customStyle="1" w:styleId="BodyTextChar">
    <w:name w:val="Body Text Char"/>
    <w:basedOn w:val="DefaultParagraphFont"/>
    <w:link w:val="BodyText"/>
    <w:rsid w:val="00C7312C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NormalWeb">
    <w:name w:val="Normal (Web)"/>
    <w:basedOn w:val="Normal"/>
    <w:semiHidden/>
    <w:rsid w:val="00774F08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23C8F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23C8F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B23C8F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B23C8F"/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5491"/>
    <w:rPr>
      <w:rFonts w:asciiTheme="majorHAnsi" w:eastAsiaTheme="majorEastAsia" w:hAnsiTheme="majorHAnsi" w:cstheme="majorBidi"/>
      <w:color w:val="243F60" w:themeColor="accent1" w:themeShade="7F"/>
      <w:szCs w:val="20"/>
      <w:lang w:val="en-US"/>
    </w:rPr>
  </w:style>
  <w:style w:type="paragraph" w:styleId="NoSpacing">
    <w:name w:val="No Spacing"/>
    <w:uiPriority w:val="1"/>
    <w:qFormat/>
    <w:rsid w:val="006E3AE1"/>
    <w:pPr>
      <w:spacing w:after="0" w:line="240" w:lineRule="auto"/>
    </w:pPr>
    <w:rPr>
      <w:rFonts w:ascii="Arial" w:eastAsia="Times New Roman" w:hAnsi="Arial" w:cs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6458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2D5C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716F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reenreader-only">
    <w:name w:val="screenreader-only"/>
    <w:basedOn w:val="DefaultParagraphFont"/>
    <w:rsid w:val="0005378B"/>
  </w:style>
  <w:style w:type="character" w:customStyle="1" w:styleId="apple-converted-space">
    <w:name w:val="apple-converted-space"/>
    <w:basedOn w:val="DefaultParagraphFont"/>
    <w:rsid w:val="0005378B"/>
  </w:style>
  <w:style w:type="character" w:customStyle="1" w:styleId="description">
    <w:name w:val="description"/>
    <w:basedOn w:val="DefaultParagraphFont"/>
    <w:rsid w:val="0005378B"/>
  </w:style>
  <w:style w:type="character" w:customStyle="1" w:styleId="nobr">
    <w:name w:val="nobr"/>
    <w:basedOn w:val="DefaultParagraphFont"/>
    <w:rsid w:val="0005378B"/>
  </w:style>
  <w:style w:type="character" w:customStyle="1" w:styleId="points">
    <w:name w:val="points"/>
    <w:basedOn w:val="DefaultParagraphFont"/>
    <w:rsid w:val="0005378B"/>
  </w:style>
  <w:style w:type="paragraph" w:styleId="Quote">
    <w:name w:val="Quote"/>
    <w:basedOn w:val="ListParagraph"/>
    <w:next w:val="Normal"/>
    <w:link w:val="QuoteChar"/>
    <w:uiPriority w:val="29"/>
    <w:qFormat/>
    <w:rsid w:val="0090603D"/>
    <w:pPr>
      <w:numPr>
        <w:numId w:val="2"/>
      </w:numPr>
    </w:pPr>
    <w:rPr>
      <w:rFonts w:ascii="Ayuthaya" w:hAnsi="Ayuthaya" w:cs="Ayuthaya"/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90603D"/>
    <w:rPr>
      <w:rFonts w:ascii="Ayuthaya" w:eastAsia="Times New Roman" w:hAnsi="Ayuthaya" w:cs="Ayuthaya"/>
      <w:color w:val="211A23"/>
      <w:sz w:val="20"/>
      <w:szCs w:val="2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52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74865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8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16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76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67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79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07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87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75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954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949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02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90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14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990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2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92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70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969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4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76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79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customXml" Target="ink/ink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2-04T16:26:20.94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0'0</inkml:trace>
  <inkml:trace contextRef="#ctx0" brushRef="#br0" timeOffset="865">4 30 24575,'0'0'0</inkml:trace>
  <inkml:trace contextRef="#ctx0" brushRef="#br0" timeOffset="2591">35 35 24575,'0'0'0</inkml:trace>
  <inkml:trace contextRef="#ctx0" brushRef="#br0" timeOffset="4123">26 15 24575,'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2-04T16:18:53.45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 1 24575,'0'0'0</inkml:trace>
  <inkml:trace contextRef="#ctx0" brushRef="#br0" timeOffset="991">1 14 24575,'0'0'0</inkml:trace>
  <inkml:trace contextRef="#ctx0" brushRef="#br0" timeOffset="2140">10 35 24575,'0'0'0</inkml:trace>
  <inkml:trace contextRef="#ctx0" brushRef="#br0" timeOffset="3566">12 26 24575,'0'0'0</inkml:trace>
  <inkml:trace contextRef="#ctx0" brushRef="#br0" timeOffset="4507">22 53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E1410C-0892-CE4C-B554-23114CD38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rray, Susan</dc:creator>
  <cp:lastModifiedBy>Deluar Hossain Uzzol</cp:lastModifiedBy>
  <cp:revision>8</cp:revision>
  <cp:lastPrinted>2021-03-17T16:29:00Z</cp:lastPrinted>
  <dcterms:created xsi:type="dcterms:W3CDTF">2021-03-17T16:29:00Z</dcterms:created>
  <dcterms:modified xsi:type="dcterms:W3CDTF">2021-07-2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B3CD5B3A66F1499B4147E5096048AC</vt:lpwstr>
  </property>
</Properties>
</file>